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"/>
        <w:gridCol w:w="1089"/>
        <w:gridCol w:w="894"/>
        <w:gridCol w:w="1536"/>
        <w:gridCol w:w="1403"/>
        <w:gridCol w:w="154"/>
        <w:gridCol w:w="1794"/>
        <w:gridCol w:w="1147"/>
      </w:tblGrid>
      <w:tr w:rsidR="0019398C" w:rsidRPr="002D43DE" w:rsidTr="004343A8">
        <w:trPr>
          <w:trHeight w:val="235"/>
        </w:trPr>
        <w:tc>
          <w:tcPr>
            <w:tcW w:w="9288" w:type="dxa"/>
            <w:gridSpan w:val="8"/>
          </w:tcPr>
          <w:p w:rsidR="0019398C" w:rsidRPr="002D43DE" w:rsidRDefault="0019398C" w:rsidP="0019398C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ВИСОКА ПОСЛОВНА ШКОЛА СТРУКОВНИХ СТУДИЈА НОВИ САД</w:t>
            </w:r>
          </w:p>
        </w:tc>
      </w:tr>
      <w:tr w:rsidR="00033B98" w:rsidRPr="002D43DE" w:rsidTr="00B0236C">
        <w:trPr>
          <w:trHeight w:val="235"/>
        </w:trPr>
        <w:tc>
          <w:tcPr>
            <w:tcW w:w="2170" w:type="dxa"/>
            <w:gridSpan w:val="2"/>
          </w:tcPr>
          <w:p w:rsidR="00033B98" w:rsidRPr="002D43DE" w:rsidRDefault="00033B98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Школска година и семестар</w:t>
            </w:r>
          </w:p>
        </w:tc>
        <w:tc>
          <w:tcPr>
            <w:tcW w:w="7118" w:type="dxa"/>
            <w:gridSpan w:val="6"/>
          </w:tcPr>
          <w:p w:rsidR="00033B98" w:rsidRPr="00B0236C" w:rsidRDefault="00B0236C" w:rsidP="00E775EE">
            <w:pPr>
              <w:rPr>
                <w:bCs/>
                <w:sz w:val="24"/>
                <w:szCs w:val="24"/>
                <w:lang w:val="sr-Cyrl-RS"/>
              </w:rPr>
            </w:pPr>
            <w:r>
              <w:rPr>
                <w:bCs/>
                <w:sz w:val="24"/>
                <w:szCs w:val="24"/>
                <w:lang w:val="sr-Cyrl-RS"/>
              </w:rPr>
              <w:t>2019/</w:t>
            </w:r>
            <w:bookmarkStart w:id="0" w:name="_GoBack"/>
            <w:bookmarkEnd w:id="0"/>
            <w:r>
              <w:rPr>
                <w:bCs/>
                <w:sz w:val="24"/>
                <w:szCs w:val="24"/>
                <w:lang w:val="en-GB"/>
              </w:rPr>
              <w:t xml:space="preserve">2020, </w:t>
            </w:r>
            <w:r>
              <w:rPr>
                <w:bCs/>
                <w:sz w:val="24"/>
                <w:szCs w:val="24"/>
                <w:lang w:val="sr-Cyrl-RS"/>
              </w:rPr>
              <w:t>летњи</w:t>
            </w:r>
          </w:p>
        </w:tc>
      </w:tr>
      <w:tr w:rsidR="008D47D3" w:rsidRPr="002D43DE" w:rsidTr="00B0236C">
        <w:trPr>
          <w:trHeight w:val="235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Студијски програм </w:t>
            </w:r>
          </w:p>
        </w:tc>
        <w:tc>
          <w:tcPr>
            <w:tcW w:w="7118" w:type="dxa"/>
            <w:gridSpan w:val="6"/>
          </w:tcPr>
          <w:p w:rsidR="008D47D3" w:rsidRPr="002D43DE" w:rsidRDefault="00B0236C" w:rsidP="00E775EE">
            <w:pPr>
              <w:rPr>
                <w:bCs/>
                <w:sz w:val="24"/>
                <w:szCs w:val="24"/>
                <w:lang w:val="sr-Cyrl-RS"/>
              </w:rPr>
            </w:pPr>
            <w:r>
              <w:rPr>
                <w:bCs/>
                <w:sz w:val="24"/>
                <w:szCs w:val="24"/>
                <w:lang w:val="sr-Cyrl-RS"/>
              </w:rPr>
              <w:t>Мастер студијски програм Међународно пословање и финансије</w:t>
            </w:r>
          </w:p>
        </w:tc>
      </w:tr>
      <w:tr w:rsidR="008D47D3" w:rsidRPr="002D43DE" w:rsidTr="00B0236C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зив предмета</w:t>
            </w:r>
          </w:p>
        </w:tc>
        <w:tc>
          <w:tcPr>
            <w:tcW w:w="7118" w:type="dxa"/>
            <w:gridSpan w:val="6"/>
          </w:tcPr>
          <w:p w:rsidR="008D47D3" w:rsidRPr="00B0236C" w:rsidRDefault="00B0236C" w:rsidP="00E775EE">
            <w:pPr>
              <w:rPr>
                <w:sz w:val="24"/>
                <w:szCs w:val="24"/>
                <w:lang w:val="sr-Cyrl-CS"/>
              </w:rPr>
            </w:pPr>
            <w:r w:rsidRPr="00B0236C">
              <w:rPr>
                <w:sz w:val="24"/>
                <w:szCs w:val="24"/>
                <w:lang w:val="sr-Cyrl-CS"/>
              </w:rPr>
              <w:t>Инвестирање у хартије од вредности</w:t>
            </w:r>
          </w:p>
        </w:tc>
      </w:tr>
      <w:tr w:rsidR="008D47D3" w:rsidRPr="002D43DE" w:rsidTr="00B0236C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Наставник</w:t>
            </w:r>
          </w:p>
        </w:tc>
        <w:tc>
          <w:tcPr>
            <w:tcW w:w="7118" w:type="dxa"/>
            <w:gridSpan w:val="6"/>
          </w:tcPr>
          <w:p w:rsidR="008D47D3" w:rsidRPr="002D43DE" w:rsidRDefault="00B0236C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Његић Јован</w:t>
            </w:r>
          </w:p>
        </w:tc>
      </w:tr>
      <w:tr w:rsidR="0019398C" w:rsidRPr="002D43DE" w:rsidTr="00B0236C">
        <w:trPr>
          <w:trHeight w:val="232"/>
        </w:trPr>
        <w:tc>
          <w:tcPr>
            <w:tcW w:w="2170" w:type="dxa"/>
            <w:gridSpan w:val="2"/>
          </w:tcPr>
          <w:p w:rsidR="0019398C" w:rsidRPr="002D43DE" w:rsidRDefault="0019398C" w:rsidP="00E775EE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Latn-RS"/>
              </w:rPr>
              <w:t>A</w:t>
            </w:r>
            <w:r w:rsidRPr="002D43DE">
              <w:rPr>
                <w:b/>
                <w:bCs/>
                <w:sz w:val="24"/>
                <w:szCs w:val="24"/>
                <w:lang w:val="sr-Cyrl-RS"/>
              </w:rPr>
              <w:t>систент</w:t>
            </w:r>
          </w:p>
        </w:tc>
        <w:tc>
          <w:tcPr>
            <w:tcW w:w="7118" w:type="dxa"/>
            <w:gridSpan w:val="6"/>
          </w:tcPr>
          <w:p w:rsidR="0019398C" w:rsidRPr="002D43DE" w:rsidRDefault="00B0236C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Његић Јован</w:t>
            </w:r>
          </w:p>
        </w:tc>
      </w:tr>
      <w:tr w:rsidR="008D47D3" w:rsidRPr="002D43DE" w:rsidTr="00B0236C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Статус предмета</w:t>
            </w:r>
          </w:p>
        </w:tc>
        <w:tc>
          <w:tcPr>
            <w:tcW w:w="7118" w:type="dxa"/>
            <w:gridSpan w:val="6"/>
          </w:tcPr>
          <w:p w:rsidR="008D47D3" w:rsidRPr="002D43DE" w:rsidRDefault="00B0236C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Обавезни</w:t>
            </w:r>
          </w:p>
        </w:tc>
      </w:tr>
      <w:tr w:rsidR="008D47D3" w:rsidRPr="002D43DE" w:rsidTr="00B0236C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Број ЕСПБ</w:t>
            </w:r>
          </w:p>
        </w:tc>
        <w:tc>
          <w:tcPr>
            <w:tcW w:w="7118" w:type="dxa"/>
            <w:gridSpan w:val="6"/>
          </w:tcPr>
          <w:p w:rsidR="008D47D3" w:rsidRPr="002D43DE" w:rsidRDefault="00B0236C" w:rsidP="00E775EE">
            <w:pPr>
              <w:rPr>
                <w:bCs/>
                <w:sz w:val="24"/>
                <w:szCs w:val="24"/>
                <w:lang w:val="sr-Cyrl-CS"/>
              </w:rPr>
            </w:pPr>
            <w:r>
              <w:rPr>
                <w:bCs/>
                <w:sz w:val="24"/>
                <w:szCs w:val="24"/>
                <w:lang w:val="sr-Cyrl-CS"/>
              </w:rPr>
              <w:t>6</w:t>
            </w:r>
          </w:p>
        </w:tc>
      </w:tr>
      <w:tr w:rsidR="008D47D3" w:rsidRPr="002D43DE" w:rsidTr="00B0236C">
        <w:trPr>
          <w:trHeight w:val="232"/>
        </w:trPr>
        <w:tc>
          <w:tcPr>
            <w:tcW w:w="2170" w:type="dxa"/>
            <w:gridSpan w:val="2"/>
          </w:tcPr>
          <w:p w:rsidR="008D47D3" w:rsidRPr="002D43DE" w:rsidRDefault="008D47D3" w:rsidP="00E775EE">
            <w:pPr>
              <w:rPr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7118" w:type="dxa"/>
            <w:gridSpan w:val="6"/>
          </w:tcPr>
          <w:p w:rsidR="008D47D3" w:rsidRPr="002D43DE" w:rsidRDefault="008D47D3" w:rsidP="00E775EE">
            <w:pPr>
              <w:rPr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Циљ предмета:</w:t>
            </w:r>
          </w:p>
          <w:p w:rsidR="00B0236C" w:rsidRPr="00B0236C" w:rsidRDefault="00B0236C" w:rsidP="000E1B24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Циљ предмета је стицање специфичних знања и вештина карактеристичних за инвестирање у хартије од вредности. По завршетку процеса учења, студенти ће знати да опишу карактеристике основних хартија од вредности и употребу финансијских деривата у циљу заштите од ризика, да дефинишу мере ризика хартија од вредности и опишу начела модерне портфолио теорије, као и да анализирају сложене стратегије трговања опцијама. Основни циљ предмета је да по завршетку процеса учења студенти стекну функционална знања из области инвестирања хартије од вредности (Портфолио теорија) и неопходне вештине за практичну примену тих знања на реалним подацима употребом софтверског пакета Е</w:t>
            </w:r>
            <w:r w:rsidRPr="00B0236C">
              <w:rPr>
                <w:sz w:val="24"/>
                <w:szCs w:val="24"/>
                <w:lang w:val="sr-Cyrl-RS"/>
              </w:rPr>
              <w:t>ксел</w:t>
            </w:r>
            <w:r w:rsidRPr="00B0236C">
              <w:rPr>
                <w:sz w:val="24"/>
                <w:szCs w:val="24"/>
                <w:lang w:val="sr-Cyrl-RS"/>
              </w:rPr>
              <w:t>.</w:t>
            </w: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Default="000E1B24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Исход предмета: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Студенти ће по завршетку предмета Инвестирање у хартије од вредности бити оспособљени да: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самостално пронађу, преузму и анализирају финансијске податке о појединим хартијама од вредности,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изврше диверзификацију ризика и креирају сопствени портфолио на бази задатих преференци потенцијалног инвеститора,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представе сложене стратегије трговања финансијским дериватима и изврше њихову компарацију.</w:t>
            </w:r>
          </w:p>
          <w:p w:rsidR="004358CB" w:rsidRPr="002D43DE" w:rsidRDefault="004358CB" w:rsidP="000E1B24">
            <w:pPr>
              <w:rPr>
                <w:b/>
                <w:bCs/>
                <w:sz w:val="24"/>
                <w:szCs w:val="24"/>
                <w:lang w:val="sr-Cyrl-RS"/>
              </w:rPr>
            </w:pPr>
          </w:p>
        </w:tc>
      </w:tr>
      <w:tr w:rsidR="000E1B24" w:rsidRPr="002D43DE" w:rsidTr="0019398C">
        <w:tc>
          <w:tcPr>
            <w:tcW w:w="9288" w:type="dxa"/>
            <w:gridSpan w:val="8"/>
          </w:tcPr>
          <w:p w:rsidR="000E1B24" w:rsidRPr="00B0236C" w:rsidRDefault="000E1B24" w:rsidP="000E1B24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Садржај предмета: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Теоријска настава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Основне хартије од вредности и финансијски деривати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Једноставни и сложени приноси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Мере ризика хартија од вредности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Модерна портфолио теорија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Заштита од ризика применом финансијских деривата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Вредновање опција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Сложене стратегије трговања опцијама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Практична настава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Проблемски задаци.</w:t>
            </w:r>
          </w:p>
          <w:p w:rsidR="00B0236C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Симулација у рачунарској лабораторији.</w:t>
            </w:r>
          </w:p>
          <w:p w:rsidR="004358CB" w:rsidRPr="00B0236C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• Дискусија.</w:t>
            </w:r>
          </w:p>
        </w:tc>
      </w:tr>
      <w:tr w:rsidR="008D47D3" w:rsidRPr="002D43DE" w:rsidTr="0019398C">
        <w:tc>
          <w:tcPr>
            <w:tcW w:w="9288" w:type="dxa"/>
            <w:gridSpan w:val="8"/>
          </w:tcPr>
          <w:p w:rsidR="008D47D3" w:rsidRPr="002D43DE" w:rsidRDefault="00033B98" w:rsidP="00033B98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ПЛАН И ПРОГРАМ РАДА</w:t>
            </w:r>
          </w:p>
        </w:tc>
      </w:tr>
      <w:tr w:rsidR="00033B98" w:rsidRPr="002D43DE" w:rsidTr="00B0236C">
        <w:tc>
          <w:tcPr>
            <w:tcW w:w="1045" w:type="dxa"/>
          </w:tcPr>
          <w:p w:rsidR="00033B98" w:rsidRPr="002D43DE" w:rsidRDefault="00033B98" w:rsidP="00E775EE">
            <w:pPr>
              <w:overflowPunct w:val="0"/>
              <w:jc w:val="both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едеља</w:t>
            </w:r>
          </w:p>
        </w:tc>
        <w:tc>
          <w:tcPr>
            <w:tcW w:w="8243" w:type="dxa"/>
            <w:gridSpan w:val="7"/>
          </w:tcPr>
          <w:p w:rsidR="00033B98" w:rsidRPr="002D43DE" w:rsidRDefault="00033B98" w:rsidP="00033B98">
            <w:pPr>
              <w:overflowPunct w:val="0"/>
              <w:jc w:val="center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Наставна јединица</w:t>
            </w:r>
          </w:p>
        </w:tc>
      </w:tr>
      <w:tr w:rsidR="00033B98" w:rsidRPr="002D43DE" w:rsidTr="00B0236C">
        <w:trPr>
          <w:trHeight w:val="251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8243" w:type="dxa"/>
            <w:gridSpan w:val="7"/>
          </w:tcPr>
          <w:p w:rsidR="00033B98" w:rsidRPr="00B0236C" w:rsidRDefault="00B0236C" w:rsidP="00E775EE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Основне хартије од вредности</w:t>
            </w:r>
          </w:p>
        </w:tc>
      </w:tr>
      <w:tr w:rsidR="00033B98" w:rsidRPr="002D43DE" w:rsidTr="00B0236C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8243" w:type="dxa"/>
            <w:gridSpan w:val="7"/>
          </w:tcPr>
          <w:p w:rsidR="00033B98" w:rsidRPr="00B0236C" w:rsidRDefault="00B0236C" w:rsidP="00E775EE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Финансијски деривати</w:t>
            </w:r>
          </w:p>
        </w:tc>
      </w:tr>
      <w:tr w:rsidR="00033B98" w:rsidRPr="002D43DE" w:rsidTr="00B0236C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lastRenderedPageBreak/>
              <w:t>3.</w:t>
            </w:r>
          </w:p>
        </w:tc>
        <w:tc>
          <w:tcPr>
            <w:tcW w:w="8243" w:type="dxa"/>
            <w:gridSpan w:val="7"/>
          </w:tcPr>
          <w:p w:rsidR="00033B98" w:rsidRPr="00B0236C" w:rsidRDefault="00B0236C" w:rsidP="00E775EE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 xml:space="preserve">Једноставни и </w:t>
            </w:r>
            <w:r>
              <w:rPr>
                <w:sz w:val="24"/>
                <w:szCs w:val="24"/>
                <w:lang w:val="sr-Cyrl-RS"/>
              </w:rPr>
              <w:t>логаритамски</w:t>
            </w:r>
            <w:r w:rsidRPr="00B0236C">
              <w:rPr>
                <w:sz w:val="24"/>
                <w:szCs w:val="24"/>
                <w:lang w:val="sr-Cyrl-RS"/>
              </w:rPr>
              <w:t xml:space="preserve"> приноси</w:t>
            </w:r>
          </w:p>
        </w:tc>
      </w:tr>
      <w:tr w:rsidR="00033B98" w:rsidRPr="002D43DE" w:rsidTr="00B0236C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8243" w:type="dxa"/>
            <w:gridSpan w:val="7"/>
          </w:tcPr>
          <w:p w:rsidR="00033B98" w:rsidRPr="00B0236C" w:rsidRDefault="00B0236C" w:rsidP="00E775EE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Мере ризика хартија од вредности</w:t>
            </w:r>
          </w:p>
        </w:tc>
      </w:tr>
      <w:tr w:rsidR="00033B98" w:rsidRPr="002D43DE" w:rsidTr="00B0236C">
        <w:trPr>
          <w:trHeight w:val="238"/>
        </w:trPr>
        <w:tc>
          <w:tcPr>
            <w:tcW w:w="1045" w:type="dxa"/>
          </w:tcPr>
          <w:p w:rsidR="00033B98" w:rsidRPr="002D43DE" w:rsidRDefault="00033B98" w:rsidP="00033B98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8243" w:type="dxa"/>
            <w:gridSpan w:val="7"/>
          </w:tcPr>
          <w:p w:rsidR="00033B98" w:rsidRPr="00B0236C" w:rsidRDefault="00B0236C" w:rsidP="00E775EE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Анализа приноса и ризика акција – пример у Ексел-у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Диверзификација ризика код улагања у хартије од вредности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7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Модерна портфолио теорија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8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Матрица варијанси и коваријанси и корелисаност инструмената у портфолију – пример у Ексел-у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9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Линија граничне ефикасности и ефикасни портфолији – пример у Ексел-у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0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Портфолио најмање укупне варијансе и Шарп оптимални портфолио – пример у Ексел-у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1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Заштита од ризика применом финансијских деривата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2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Модели вредновања опција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3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Вредновање опција моделом биномног дрвета – пример у Ексел-у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4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Једноставне и сложене стратегије трговања опцијама</w:t>
            </w:r>
          </w:p>
        </w:tc>
      </w:tr>
      <w:tr w:rsidR="00B0236C" w:rsidRPr="002D43DE" w:rsidTr="00B0236C">
        <w:trPr>
          <w:trHeight w:val="238"/>
        </w:trPr>
        <w:tc>
          <w:tcPr>
            <w:tcW w:w="1045" w:type="dxa"/>
          </w:tcPr>
          <w:p w:rsidR="00B0236C" w:rsidRPr="002D43DE" w:rsidRDefault="00B0236C" w:rsidP="00B0236C">
            <w:pPr>
              <w:overflowPunct w:val="0"/>
              <w:jc w:val="right"/>
              <w:textAlignment w:val="baseline"/>
              <w:rPr>
                <w:b/>
                <w:bCs/>
                <w:sz w:val="24"/>
                <w:szCs w:val="24"/>
                <w:lang w:val="sr-Cyrl-RS"/>
              </w:rPr>
            </w:pPr>
            <w:r w:rsidRPr="002D43DE">
              <w:rPr>
                <w:b/>
                <w:bCs/>
                <w:sz w:val="24"/>
                <w:szCs w:val="24"/>
                <w:lang w:val="sr-Cyrl-RS"/>
              </w:rPr>
              <w:t>15.</w:t>
            </w:r>
          </w:p>
        </w:tc>
        <w:tc>
          <w:tcPr>
            <w:tcW w:w="8243" w:type="dxa"/>
            <w:gridSpan w:val="7"/>
          </w:tcPr>
          <w:p w:rsidR="00B0236C" w:rsidRPr="00B0236C" w:rsidRDefault="00B0236C" w:rsidP="00B0236C">
            <w:pPr>
              <w:overflowPunct w:val="0"/>
              <w:jc w:val="both"/>
              <w:textAlignment w:val="baseline"/>
              <w:rPr>
                <w:sz w:val="24"/>
                <w:szCs w:val="24"/>
                <w:lang w:val="sr-Cyrl-RS"/>
              </w:rPr>
            </w:pPr>
            <w:r w:rsidRPr="00B0236C">
              <w:rPr>
                <w:sz w:val="24"/>
                <w:szCs w:val="24"/>
                <w:lang w:val="sr-Cyrl-RS"/>
              </w:rPr>
              <w:t>Светска финансијска криза</w:t>
            </w:r>
          </w:p>
        </w:tc>
      </w:tr>
      <w:tr w:rsidR="00B0236C" w:rsidRPr="002D43DE" w:rsidTr="0019398C">
        <w:tc>
          <w:tcPr>
            <w:tcW w:w="9288" w:type="dxa"/>
            <w:gridSpan w:val="8"/>
          </w:tcPr>
          <w:p w:rsidR="00B0236C" w:rsidRDefault="00B0236C" w:rsidP="00B0236C">
            <w:pPr>
              <w:jc w:val="both"/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Литература </w:t>
            </w:r>
          </w:p>
          <w:p w:rsidR="00B0236C" w:rsidRPr="00B0236C" w:rsidRDefault="00B0236C" w:rsidP="00B0236C">
            <w:pPr>
              <w:jc w:val="both"/>
              <w:rPr>
                <w:sz w:val="24"/>
                <w:szCs w:val="24"/>
                <w:lang w:val="sr-Cyrl-CS"/>
              </w:rPr>
            </w:pPr>
            <w:r w:rsidRPr="00B0236C">
              <w:rPr>
                <w:sz w:val="24"/>
                <w:szCs w:val="24"/>
                <w:lang w:val="sr-Cyrl-CS"/>
              </w:rPr>
              <w:t>Шошкић, Д. (2011). Финансијска тржишта и институције. Београд: Економски факултет Универзитета у Београду.</w:t>
            </w:r>
          </w:p>
          <w:p w:rsidR="00B0236C" w:rsidRPr="00B0236C" w:rsidRDefault="00B0236C" w:rsidP="00B0236C">
            <w:pPr>
              <w:jc w:val="both"/>
              <w:rPr>
                <w:sz w:val="24"/>
                <w:szCs w:val="24"/>
                <w:lang w:val="sr-Cyrl-CS"/>
              </w:rPr>
            </w:pPr>
          </w:p>
          <w:p w:rsidR="00B0236C" w:rsidRDefault="00B0236C" w:rsidP="00B0236C">
            <w:pPr>
              <w:jc w:val="both"/>
              <w:rPr>
                <w:sz w:val="24"/>
                <w:szCs w:val="24"/>
                <w:lang w:val="sr-Cyrl-CS"/>
              </w:rPr>
            </w:pPr>
            <w:r w:rsidRPr="00B0236C">
              <w:rPr>
                <w:sz w:val="24"/>
                <w:szCs w:val="24"/>
                <w:lang w:val="sr-Cyrl-CS"/>
              </w:rPr>
              <w:t>Шошкић, Д. (2010). Хартије од вредности - управљање портфолиом и инвестициони фондови. Београд: Економски факултет Универзитета у Београду.</w:t>
            </w:r>
          </w:p>
          <w:p w:rsidR="00B0236C" w:rsidRPr="00B0236C" w:rsidRDefault="00B0236C" w:rsidP="00B0236C">
            <w:pPr>
              <w:jc w:val="both"/>
              <w:rPr>
                <w:sz w:val="32"/>
                <w:szCs w:val="32"/>
                <w:lang w:val="sr-Cyrl-CS"/>
              </w:rPr>
            </w:pPr>
          </w:p>
          <w:p w:rsidR="00B0236C" w:rsidRPr="00B0236C" w:rsidRDefault="00B0236C" w:rsidP="00B0236C">
            <w:pPr>
              <w:jc w:val="both"/>
              <w:rPr>
                <w:sz w:val="32"/>
                <w:szCs w:val="32"/>
                <w:lang w:val="sr-Cyrl-CS"/>
              </w:rPr>
            </w:pPr>
            <w:r w:rsidRPr="00B0236C">
              <w:rPr>
                <w:sz w:val="24"/>
                <w:szCs w:val="24"/>
              </w:rPr>
              <w:t>Benninga, S. (2008). Financial modeling 3rd ed. UK: MIT.</w:t>
            </w:r>
          </w:p>
          <w:p w:rsidR="00B0236C" w:rsidRPr="002D43DE" w:rsidRDefault="00B0236C" w:rsidP="00B0236C">
            <w:pPr>
              <w:widowControl/>
              <w:autoSpaceDE/>
              <w:autoSpaceDN/>
              <w:adjustRightInd/>
              <w:jc w:val="both"/>
              <w:rPr>
                <w:sz w:val="24"/>
                <w:szCs w:val="24"/>
                <w:lang w:val="sr-Latn-RS"/>
              </w:rPr>
            </w:pPr>
          </w:p>
        </w:tc>
      </w:tr>
      <w:tr w:rsidR="00B0236C" w:rsidRPr="002D43DE" w:rsidTr="00B0236C">
        <w:tc>
          <w:tcPr>
            <w:tcW w:w="3107" w:type="dxa"/>
            <w:gridSpan w:val="3"/>
          </w:tcPr>
          <w:p w:rsidR="00B0236C" w:rsidRPr="002D43DE" w:rsidRDefault="00B0236C" w:rsidP="00B0236C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 xml:space="preserve">Број часова </w:t>
            </w:r>
            <w:r w:rsidRPr="002D43DE">
              <w:rPr>
                <w:b/>
                <w:sz w:val="24"/>
                <w:szCs w:val="24"/>
                <w:lang w:val="sr-Cyrl-CS"/>
              </w:rPr>
              <w:t xml:space="preserve"> активне наставе</w:t>
            </w:r>
          </w:p>
        </w:tc>
        <w:tc>
          <w:tcPr>
            <w:tcW w:w="3017" w:type="dxa"/>
            <w:gridSpan w:val="2"/>
          </w:tcPr>
          <w:p w:rsidR="00B0236C" w:rsidRDefault="00B0236C" w:rsidP="00B0236C">
            <w:pPr>
              <w:rPr>
                <w:b/>
                <w:sz w:val="24"/>
                <w:szCs w:val="24"/>
                <w:lang w:val="sr-Cyrl-CS"/>
              </w:rPr>
            </w:pPr>
            <w:r w:rsidRPr="002D43DE">
              <w:rPr>
                <w:b/>
                <w:sz w:val="24"/>
                <w:szCs w:val="24"/>
                <w:lang w:val="sr-Cyrl-CS"/>
              </w:rPr>
              <w:t xml:space="preserve">Теоријска настава: </w:t>
            </w:r>
          </w:p>
          <w:p w:rsidR="00B0236C" w:rsidRPr="002D43DE" w:rsidRDefault="00B0236C" w:rsidP="00B0236C">
            <w:pPr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3</w:t>
            </w:r>
          </w:p>
        </w:tc>
        <w:tc>
          <w:tcPr>
            <w:tcW w:w="3164" w:type="dxa"/>
            <w:gridSpan w:val="3"/>
          </w:tcPr>
          <w:p w:rsidR="00B0236C" w:rsidRDefault="00B0236C" w:rsidP="00B0236C">
            <w:pPr>
              <w:rPr>
                <w:b/>
                <w:sz w:val="24"/>
                <w:szCs w:val="24"/>
                <w:lang w:val="ru-RU"/>
              </w:rPr>
            </w:pPr>
            <w:r w:rsidRPr="002D43DE">
              <w:rPr>
                <w:b/>
                <w:sz w:val="24"/>
                <w:szCs w:val="24"/>
                <w:lang w:val="ru-RU"/>
              </w:rPr>
              <w:t xml:space="preserve">Практична настава: </w:t>
            </w:r>
          </w:p>
          <w:p w:rsidR="00B0236C" w:rsidRPr="002D43DE" w:rsidRDefault="00B0236C" w:rsidP="00B0236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ru-RU"/>
              </w:rPr>
              <w:t>2</w:t>
            </w:r>
          </w:p>
        </w:tc>
      </w:tr>
      <w:tr w:rsidR="00B0236C" w:rsidRPr="002D43DE" w:rsidTr="0019398C">
        <w:tc>
          <w:tcPr>
            <w:tcW w:w="9288" w:type="dxa"/>
            <w:gridSpan w:val="8"/>
          </w:tcPr>
          <w:p w:rsidR="00B0236C" w:rsidRPr="002D43DE" w:rsidRDefault="00B0236C" w:rsidP="00B0236C">
            <w:pPr>
              <w:jc w:val="center"/>
              <w:rPr>
                <w:b/>
                <w:bCs/>
                <w:sz w:val="24"/>
                <w:szCs w:val="24"/>
                <w:lang w:val="ru-RU"/>
              </w:rPr>
            </w:pPr>
            <w:r w:rsidRPr="002D43DE">
              <w:rPr>
                <w:b/>
                <w:bCs/>
                <w:sz w:val="24"/>
                <w:szCs w:val="24"/>
                <w:lang w:val="sr-Cyrl-CS"/>
              </w:rPr>
              <w:t>Оцена  знања (максимални број поена 100)</w:t>
            </w:r>
          </w:p>
        </w:tc>
      </w:tr>
      <w:tr w:rsidR="00B0236C" w:rsidRPr="002D43DE" w:rsidTr="00B0236C">
        <w:tc>
          <w:tcPr>
            <w:tcW w:w="4676" w:type="dxa"/>
            <w:gridSpan w:val="4"/>
          </w:tcPr>
          <w:p w:rsidR="00B0236C" w:rsidRPr="002D43DE" w:rsidRDefault="00B0236C" w:rsidP="00B0236C">
            <w:pPr>
              <w:rPr>
                <w:b/>
                <w:i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>Предиспитне обавезе</w:t>
            </w:r>
          </w:p>
        </w:tc>
        <w:tc>
          <w:tcPr>
            <w:tcW w:w="1609" w:type="dxa"/>
            <w:gridSpan w:val="2"/>
            <w:vAlign w:val="center"/>
          </w:tcPr>
          <w:p w:rsidR="00B0236C" w:rsidRPr="002D43DE" w:rsidRDefault="00B0236C" w:rsidP="00B0236C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55</w:t>
            </w:r>
          </w:p>
        </w:tc>
        <w:tc>
          <w:tcPr>
            <w:tcW w:w="1823" w:type="dxa"/>
            <w:shd w:val="clear" w:color="auto" w:fill="auto"/>
          </w:tcPr>
          <w:p w:rsidR="00B0236C" w:rsidRPr="002D43DE" w:rsidRDefault="00B0236C" w:rsidP="00B0236C">
            <w:pPr>
              <w:rPr>
                <w:b/>
                <w:bCs/>
                <w:sz w:val="24"/>
                <w:szCs w:val="24"/>
                <w:lang w:val="sr-Cyrl-CS"/>
              </w:rPr>
            </w:pPr>
            <w:r w:rsidRPr="002D43DE">
              <w:rPr>
                <w:b/>
                <w:iCs/>
                <w:sz w:val="24"/>
                <w:szCs w:val="24"/>
                <w:lang w:val="sr-Cyrl-CS"/>
              </w:rPr>
              <w:t xml:space="preserve">Завршни испит 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B0236C" w:rsidRPr="002D43DE" w:rsidRDefault="00B0236C" w:rsidP="00B0236C">
            <w:pPr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ru-RU"/>
              </w:rPr>
              <w:t>45</w:t>
            </w:r>
          </w:p>
        </w:tc>
      </w:tr>
      <w:tr w:rsidR="00B0236C" w:rsidRPr="002D43DE" w:rsidTr="00B0236C">
        <w:tc>
          <w:tcPr>
            <w:tcW w:w="4676" w:type="dxa"/>
            <w:gridSpan w:val="4"/>
          </w:tcPr>
          <w:p w:rsidR="00B0236C" w:rsidRPr="002D43DE" w:rsidRDefault="00B0236C" w:rsidP="00B0236C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исуство на предавањима и вежбама</w:t>
            </w:r>
          </w:p>
        </w:tc>
        <w:tc>
          <w:tcPr>
            <w:tcW w:w="1609" w:type="dxa"/>
            <w:gridSpan w:val="2"/>
            <w:shd w:val="clear" w:color="auto" w:fill="auto"/>
            <w:vAlign w:val="center"/>
          </w:tcPr>
          <w:p w:rsidR="00B0236C" w:rsidRPr="002D43DE" w:rsidRDefault="00B0236C" w:rsidP="00B0236C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5</w:t>
            </w:r>
          </w:p>
        </w:tc>
        <w:tc>
          <w:tcPr>
            <w:tcW w:w="1823" w:type="dxa"/>
            <w:shd w:val="clear" w:color="auto" w:fill="auto"/>
          </w:tcPr>
          <w:p w:rsidR="00B0236C" w:rsidRPr="002D43DE" w:rsidRDefault="00B0236C" w:rsidP="00B0236C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исмени испит</w:t>
            </w:r>
          </w:p>
        </w:tc>
        <w:tc>
          <w:tcPr>
            <w:tcW w:w="1180" w:type="dxa"/>
            <w:shd w:val="clear" w:color="auto" w:fill="auto"/>
          </w:tcPr>
          <w:p w:rsidR="00B0236C" w:rsidRPr="002D43DE" w:rsidRDefault="00B0236C" w:rsidP="00B0236C">
            <w:pPr>
              <w:jc w:val="center"/>
              <w:rPr>
                <w:b/>
                <w:iCs/>
                <w:sz w:val="24"/>
                <w:szCs w:val="24"/>
                <w:lang w:val="sr-Cyrl-CS"/>
              </w:rPr>
            </w:pPr>
            <w:r>
              <w:rPr>
                <w:b/>
                <w:iCs/>
                <w:sz w:val="24"/>
                <w:szCs w:val="24"/>
                <w:lang w:val="sr-Cyrl-CS"/>
              </w:rPr>
              <w:t>45</w:t>
            </w:r>
          </w:p>
        </w:tc>
      </w:tr>
      <w:tr w:rsidR="00B0236C" w:rsidRPr="002D43DE" w:rsidTr="00B0236C">
        <w:tc>
          <w:tcPr>
            <w:tcW w:w="4676" w:type="dxa"/>
            <w:gridSpan w:val="4"/>
          </w:tcPr>
          <w:p w:rsidR="00B0236C" w:rsidRPr="002D43DE" w:rsidRDefault="00B0236C" w:rsidP="00B0236C">
            <w:pPr>
              <w:rPr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провера знања у току наставе (колоквијум-и)</w:t>
            </w:r>
          </w:p>
        </w:tc>
        <w:tc>
          <w:tcPr>
            <w:tcW w:w="1609" w:type="dxa"/>
            <w:gridSpan w:val="2"/>
            <w:vAlign w:val="center"/>
          </w:tcPr>
          <w:p w:rsidR="00B0236C" w:rsidRPr="002D43DE" w:rsidRDefault="00B0236C" w:rsidP="00B0236C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30</w:t>
            </w:r>
          </w:p>
        </w:tc>
        <w:tc>
          <w:tcPr>
            <w:tcW w:w="1823" w:type="dxa"/>
            <w:shd w:val="clear" w:color="auto" w:fill="auto"/>
          </w:tcPr>
          <w:p w:rsidR="00B0236C" w:rsidRPr="002D43DE" w:rsidRDefault="00B0236C" w:rsidP="00B0236C">
            <w:pPr>
              <w:rPr>
                <w:i/>
                <w:iCs/>
                <w:sz w:val="24"/>
                <w:szCs w:val="24"/>
                <w:lang w:val="sr-Cyrl-CS"/>
              </w:rPr>
            </w:pPr>
            <w:r w:rsidRPr="002D43DE">
              <w:rPr>
                <w:sz w:val="24"/>
                <w:szCs w:val="24"/>
                <w:lang w:val="sr-Cyrl-CS"/>
              </w:rPr>
              <w:t>усмени испит</w:t>
            </w:r>
          </w:p>
        </w:tc>
        <w:tc>
          <w:tcPr>
            <w:tcW w:w="1180" w:type="dxa"/>
            <w:shd w:val="clear" w:color="auto" w:fill="auto"/>
          </w:tcPr>
          <w:p w:rsidR="00B0236C" w:rsidRPr="002D43DE" w:rsidRDefault="00B0236C" w:rsidP="00B0236C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B0236C" w:rsidRPr="002D43DE" w:rsidTr="00B0236C">
        <w:tc>
          <w:tcPr>
            <w:tcW w:w="4676" w:type="dxa"/>
            <w:gridSpan w:val="4"/>
          </w:tcPr>
          <w:p w:rsidR="00B0236C" w:rsidRPr="002D43DE" w:rsidRDefault="00B0236C" w:rsidP="00B0236C">
            <w:pPr>
              <w:rPr>
                <w:sz w:val="24"/>
                <w:szCs w:val="24"/>
                <w:lang w:val="ru-RU"/>
              </w:rPr>
            </w:pPr>
            <w:r w:rsidRPr="002D43DE">
              <w:rPr>
                <w:sz w:val="24"/>
                <w:szCs w:val="24"/>
                <w:lang w:val="sr-Cyrl-CS"/>
              </w:rPr>
              <w:t>остале активности</w:t>
            </w:r>
            <w:r w:rsidRPr="002D43DE">
              <w:rPr>
                <w:sz w:val="24"/>
                <w:szCs w:val="24"/>
              </w:rPr>
              <w:t xml:space="preserve"> </w:t>
            </w:r>
            <w:r w:rsidRPr="002D43DE">
              <w:rPr>
                <w:sz w:val="24"/>
                <w:szCs w:val="24"/>
                <w:lang w:val="sr-Cyrl-CS"/>
              </w:rPr>
              <w:t>и</w:t>
            </w:r>
            <w:r w:rsidRPr="002D43DE">
              <w:rPr>
                <w:sz w:val="24"/>
                <w:szCs w:val="24"/>
                <w:lang w:val="ru-RU"/>
              </w:rPr>
              <w:t xml:space="preserve"> учешће студената у раду на предавањима и вежбама </w:t>
            </w:r>
          </w:p>
        </w:tc>
        <w:tc>
          <w:tcPr>
            <w:tcW w:w="1609" w:type="dxa"/>
            <w:gridSpan w:val="2"/>
            <w:shd w:val="clear" w:color="auto" w:fill="auto"/>
            <w:vAlign w:val="center"/>
          </w:tcPr>
          <w:p w:rsidR="00B0236C" w:rsidRPr="002D43DE" w:rsidRDefault="00B0236C" w:rsidP="00B0236C">
            <w:pPr>
              <w:jc w:val="center"/>
              <w:rPr>
                <w:b/>
                <w:bCs/>
                <w:sz w:val="24"/>
                <w:szCs w:val="24"/>
                <w:lang w:val="sr-Cyrl-RS"/>
              </w:rPr>
            </w:pPr>
            <w:r>
              <w:rPr>
                <w:b/>
                <w:bCs/>
                <w:sz w:val="24"/>
                <w:szCs w:val="24"/>
                <w:lang w:val="sr-Cyrl-RS"/>
              </w:rPr>
              <w:t>10</w:t>
            </w:r>
          </w:p>
        </w:tc>
        <w:tc>
          <w:tcPr>
            <w:tcW w:w="1823" w:type="dxa"/>
            <w:shd w:val="clear" w:color="auto" w:fill="auto"/>
          </w:tcPr>
          <w:p w:rsidR="00B0236C" w:rsidRPr="002D43DE" w:rsidRDefault="00B0236C" w:rsidP="00B0236C">
            <w:pPr>
              <w:rPr>
                <w:sz w:val="24"/>
                <w:szCs w:val="24"/>
                <w:lang w:val="sr-Cyrl-CS"/>
              </w:rPr>
            </w:pPr>
          </w:p>
        </w:tc>
        <w:tc>
          <w:tcPr>
            <w:tcW w:w="1180" w:type="dxa"/>
            <w:shd w:val="clear" w:color="auto" w:fill="auto"/>
          </w:tcPr>
          <w:p w:rsidR="00B0236C" w:rsidRPr="002D43DE" w:rsidRDefault="00B0236C" w:rsidP="00B0236C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  <w:tr w:rsidR="00B0236C" w:rsidRPr="002D43DE" w:rsidTr="00B0236C">
        <w:tc>
          <w:tcPr>
            <w:tcW w:w="4676" w:type="dxa"/>
            <w:gridSpan w:val="4"/>
          </w:tcPr>
          <w:p w:rsidR="00B0236C" w:rsidRPr="002D43DE" w:rsidRDefault="00B0236C" w:rsidP="00B0236C">
            <w:pPr>
              <w:rPr>
                <w:sz w:val="24"/>
                <w:szCs w:val="24"/>
                <w:lang w:val="sr-Cyrl-RS"/>
              </w:rPr>
            </w:pPr>
            <w:r w:rsidRPr="002D43DE">
              <w:rPr>
                <w:sz w:val="24"/>
                <w:szCs w:val="24"/>
                <w:lang w:val="sr-Cyrl-CS"/>
              </w:rPr>
              <w:t xml:space="preserve">практичан рад: </w:t>
            </w:r>
            <w:r w:rsidRPr="002D43DE">
              <w:rPr>
                <w:sz w:val="24"/>
                <w:szCs w:val="24"/>
                <w:lang w:val="sr-Cyrl-RS"/>
              </w:rPr>
              <w:t>студија случаја</w:t>
            </w:r>
          </w:p>
        </w:tc>
        <w:tc>
          <w:tcPr>
            <w:tcW w:w="1609" w:type="dxa"/>
            <w:gridSpan w:val="2"/>
            <w:vAlign w:val="center"/>
          </w:tcPr>
          <w:p w:rsidR="00B0236C" w:rsidRPr="002D43DE" w:rsidRDefault="00B0236C" w:rsidP="00B0236C">
            <w:pPr>
              <w:jc w:val="center"/>
              <w:rPr>
                <w:b/>
                <w:bCs/>
                <w:sz w:val="24"/>
                <w:szCs w:val="24"/>
                <w:lang w:val="sr-Cyrl-CS"/>
              </w:rPr>
            </w:pPr>
            <w:r>
              <w:rPr>
                <w:b/>
                <w:bCs/>
                <w:sz w:val="24"/>
                <w:szCs w:val="24"/>
                <w:lang w:val="sr-Cyrl-CS"/>
              </w:rPr>
              <w:t>10</w:t>
            </w:r>
          </w:p>
        </w:tc>
        <w:tc>
          <w:tcPr>
            <w:tcW w:w="1823" w:type="dxa"/>
            <w:shd w:val="clear" w:color="auto" w:fill="auto"/>
          </w:tcPr>
          <w:p w:rsidR="00B0236C" w:rsidRPr="002D43DE" w:rsidRDefault="00B0236C" w:rsidP="00B0236C">
            <w:pPr>
              <w:rPr>
                <w:i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1180" w:type="dxa"/>
            <w:shd w:val="clear" w:color="auto" w:fill="auto"/>
          </w:tcPr>
          <w:p w:rsidR="00B0236C" w:rsidRPr="002D43DE" w:rsidRDefault="00B0236C" w:rsidP="00B0236C">
            <w:pPr>
              <w:jc w:val="center"/>
              <w:rPr>
                <w:i/>
                <w:iCs/>
                <w:sz w:val="24"/>
                <w:szCs w:val="24"/>
                <w:lang w:val="sr-Cyrl-CS"/>
              </w:rPr>
            </w:pPr>
          </w:p>
        </w:tc>
      </w:tr>
    </w:tbl>
    <w:p w:rsidR="006B1437" w:rsidRDefault="00B0236C">
      <w:pPr>
        <w:rPr>
          <w:lang w:val="sr-Cyrl-RS"/>
        </w:rPr>
      </w:pPr>
    </w:p>
    <w:sectPr w:rsidR="006B14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7A0DB3"/>
    <w:multiLevelType w:val="hybridMultilevel"/>
    <w:tmpl w:val="92EAB5F4"/>
    <w:lvl w:ilvl="0" w:tplc="241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jY1tLS0MDM3sbBU0lEKTi0uzszPAykwrAUAH9YLhCwAAAA="/>
  </w:docVars>
  <w:rsids>
    <w:rsidRoot w:val="002D3C48"/>
    <w:rsid w:val="00033B98"/>
    <w:rsid w:val="000E1B24"/>
    <w:rsid w:val="0019398C"/>
    <w:rsid w:val="002D3C48"/>
    <w:rsid w:val="002D43DE"/>
    <w:rsid w:val="004358CB"/>
    <w:rsid w:val="00436748"/>
    <w:rsid w:val="008D47D3"/>
    <w:rsid w:val="008F015E"/>
    <w:rsid w:val="00B0236C"/>
    <w:rsid w:val="00B22E20"/>
    <w:rsid w:val="00C50B31"/>
    <w:rsid w:val="00D23464"/>
    <w:rsid w:val="00FB1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6F5FD"/>
  <w15:docId w15:val="{A735A8EB-9E17-4816-90B6-10F49F32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47D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r-Latn-CS" w:eastAsia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7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Jovan Njegic</cp:lastModifiedBy>
  <cp:revision>2</cp:revision>
  <dcterms:created xsi:type="dcterms:W3CDTF">2020-02-26T21:02:00Z</dcterms:created>
  <dcterms:modified xsi:type="dcterms:W3CDTF">2020-02-26T21:02:00Z</dcterms:modified>
</cp:coreProperties>
</file>